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C62F4" w14:textId="6453599F" w:rsidR="00FE1C3A" w:rsidRDefault="00FE1C3A">
      <w:r>
        <w:rPr>
          <w:noProof/>
        </w:rPr>
        <w:drawing>
          <wp:inline distT="0" distB="0" distL="0" distR="0" wp14:anchorId="1E170C4E" wp14:editId="768FF21F">
            <wp:extent cx="1653540" cy="1556052"/>
            <wp:effectExtent l="0" t="0" r="3810" b="6350"/>
            <wp:docPr id="1918212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212953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58447" cy="15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F1F04F" wp14:editId="6229A7AE">
            <wp:extent cx="1933074" cy="423242"/>
            <wp:effectExtent l="0" t="0" r="0" b="0"/>
            <wp:docPr id="1566362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36251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49333" cy="426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A20F90" wp14:editId="500E4842">
            <wp:extent cx="2316480" cy="617419"/>
            <wp:effectExtent l="0" t="0" r="7620" b="0"/>
            <wp:docPr id="1562646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26465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34694" cy="62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C19F9" w14:textId="77777777" w:rsidR="00FE1C3A" w:rsidRDefault="00FE1C3A"/>
    <w:p w14:paraId="03D5131D" w14:textId="77777777" w:rsidR="00FE1C3A" w:rsidRDefault="00FE1C3A"/>
    <w:p w14:paraId="66625D29" w14:textId="0020C7B6" w:rsidR="00C327DC" w:rsidRDefault="00FE1C3A">
      <w:r>
        <w:rPr>
          <w:noProof/>
        </w:rPr>
        <w:drawing>
          <wp:inline distT="0" distB="0" distL="0" distR="0" wp14:anchorId="2B06C922" wp14:editId="71D84937">
            <wp:extent cx="2148840" cy="534445"/>
            <wp:effectExtent l="0" t="0" r="3810" b="0"/>
            <wp:docPr id="1658072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0725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58875" cy="536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C0D64" wp14:editId="49AC47DA">
            <wp:extent cx="1640840" cy="449135"/>
            <wp:effectExtent l="0" t="0" r="0" b="8255"/>
            <wp:docPr id="3781532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15328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6856" cy="450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9A43EC" wp14:editId="6941E777">
            <wp:extent cx="1722120" cy="400211"/>
            <wp:effectExtent l="0" t="0" r="0" b="0"/>
            <wp:docPr id="18045498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54985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30377" cy="40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D5A50" w14:textId="2D52345E" w:rsidR="00FE1C3A" w:rsidRPr="00FE1C3A" w:rsidRDefault="00FE1C3A">
      <w:pPr>
        <w:rPr>
          <w:lang w:val="ro-RO"/>
        </w:rPr>
      </w:pPr>
      <w:r>
        <w:rPr>
          <w:noProof/>
        </w:rPr>
        <w:drawing>
          <wp:inline distT="0" distB="0" distL="0" distR="0" wp14:anchorId="6D956003" wp14:editId="424AE09D">
            <wp:extent cx="2499360" cy="603821"/>
            <wp:effectExtent l="0" t="0" r="0" b="6350"/>
            <wp:docPr id="1888805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80552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09304" cy="606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AFB963" wp14:editId="231FB118">
            <wp:extent cx="2316480" cy="805088"/>
            <wp:effectExtent l="0" t="0" r="7620" b="0"/>
            <wp:docPr id="19695006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950060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31078" cy="8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5F838" w14:textId="25CD8D20" w:rsidR="00FE1C3A" w:rsidRDefault="00FE1C3A">
      <w:r>
        <w:rPr>
          <w:noProof/>
        </w:rPr>
        <w:drawing>
          <wp:inline distT="0" distB="0" distL="0" distR="0" wp14:anchorId="5AF0D56C" wp14:editId="4D71F778">
            <wp:extent cx="1940560" cy="434736"/>
            <wp:effectExtent l="0" t="0" r="2540" b="3810"/>
            <wp:docPr id="13431525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15258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50255" cy="436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ABD3AC" wp14:editId="6CB64AE7">
            <wp:extent cx="3738880" cy="694116"/>
            <wp:effectExtent l="0" t="0" r="0" b="0"/>
            <wp:docPr id="1964173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17338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51162" cy="696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7A32A" w14:textId="77777777" w:rsidR="00FE1C3A" w:rsidRDefault="00FE1C3A">
      <w:pPr>
        <w:rPr>
          <w:noProof/>
        </w:rPr>
      </w:pPr>
      <w:r>
        <w:rPr>
          <w:noProof/>
        </w:rPr>
        <w:drawing>
          <wp:inline distT="0" distB="0" distL="0" distR="0" wp14:anchorId="6ECFEE5A" wp14:editId="62357A23">
            <wp:extent cx="2623457" cy="1300852"/>
            <wp:effectExtent l="0" t="0" r="5715" b="0"/>
            <wp:docPr id="14796348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963487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35869" cy="130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EFC2E" w14:textId="60ED0C98" w:rsidR="00FE1C3A" w:rsidRDefault="00FE1C3A">
      <w:pPr>
        <w:rPr>
          <w:noProof/>
        </w:rPr>
      </w:pPr>
    </w:p>
    <w:p w14:paraId="54A77949" w14:textId="3D032060" w:rsidR="00FE1C3A" w:rsidRDefault="00FE1C3A">
      <w:r>
        <w:rPr>
          <w:noProof/>
        </w:rPr>
        <w:drawing>
          <wp:inline distT="0" distB="0" distL="0" distR="0" wp14:anchorId="6F07279C" wp14:editId="143CDC84">
            <wp:extent cx="1565314" cy="2754954"/>
            <wp:effectExtent l="0" t="0" r="0" b="7620"/>
            <wp:docPr id="614577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57742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76942" cy="2775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F58BEE" wp14:editId="2F06276B">
            <wp:extent cx="2340258" cy="2634343"/>
            <wp:effectExtent l="0" t="0" r="3175" b="0"/>
            <wp:docPr id="1520337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33789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43839" cy="26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1754C" w14:textId="6389E6AC" w:rsidR="00FE1C3A" w:rsidRDefault="00FE1C3A">
      <w:r>
        <w:rPr>
          <w:noProof/>
        </w:rPr>
        <w:lastRenderedPageBreak/>
        <w:drawing>
          <wp:inline distT="0" distB="0" distL="0" distR="0" wp14:anchorId="196D737F" wp14:editId="20116AE0">
            <wp:extent cx="1190368" cy="1548732"/>
            <wp:effectExtent l="0" t="0" r="0" b="0"/>
            <wp:docPr id="13604307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43076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08484" cy="1572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AA57E1" wp14:editId="6D7ADC32">
            <wp:extent cx="2274931" cy="1499741"/>
            <wp:effectExtent l="0" t="0" r="0" b="5715"/>
            <wp:docPr id="17419790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97909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83378" cy="150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08E7">
        <w:rPr>
          <w:noProof/>
        </w:rPr>
        <w:drawing>
          <wp:inline distT="0" distB="0" distL="0" distR="0" wp14:anchorId="3C63501E" wp14:editId="49055D7F">
            <wp:extent cx="2352241" cy="1407640"/>
            <wp:effectExtent l="0" t="0" r="0" b="2540"/>
            <wp:docPr id="800059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05949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61336" cy="1413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A72D1" w14:textId="318709F1" w:rsidR="00FE1C3A" w:rsidRDefault="00FE1C3A">
      <w:r>
        <w:rPr>
          <w:noProof/>
        </w:rPr>
        <w:drawing>
          <wp:inline distT="0" distB="0" distL="0" distR="0" wp14:anchorId="54F228C2" wp14:editId="4C8C6EF8">
            <wp:extent cx="2049662" cy="1233805"/>
            <wp:effectExtent l="0" t="0" r="8255" b="4445"/>
            <wp:docPr id="1922364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3648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61697" cy="124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08E7">
        <w:rPr>
          <w:noProof/>
        </w:rPr>
        <w:drawing>
          <wp:inline distT="0" distB="0" distL="0" distR="0" wp14:anchorId="6B01E341" wp14:editId="6F0FDF47">
            <wp:extent cx="965745" cy="554990"/>
            <wp:effectExtent l="0" t="0" r="6350" b="0"/>
            <wp:docPr id="1529270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9270967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974838" cy="560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08E7">
        <w:rPr>
          <w:noProof/>
        </w:rPr>
        <w:drawing>
          <wp:inline distT="0" distB="0" distL="0" distR="0" wp14:anchorId="54177C95" wp14:editId="35ABEA59">
            <wp:extent cx="2016125" cy="431040"/>
            <wp:effectExtent l="0" t="0" r="3175" b="7620"/>
            <wp:docPr id="2701360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13605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47711" cy="43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29DDC" w14:textId="10EF8537" w:rsidR="00FE1C3A" w:rsidRDefault="00FE1C3A">
      <w:r>
        <w:rPr>
          <w:noProof/>
        </w:rPr>
        <w:drawing>
          <wp:inline distT="0" distB="0" distL="0" distR="0" wp14:anchorId="09F51CF7" wp14:editId="48930741">
            <wp:extent cx="1206500" cy="529053"/>
            <wp:effectExtent l="0" t="0" r="0" b="4445"/>
            <wp:docPr id="14446024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460245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219720" cy="53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D6418E" wp14:editId="127D962D">
            <wp:extent cx="1339850" cy="407592"/>
            <wp:effectExtent l="0" t="0" r="0" b="0"/>
            <wp:docPr id="1302460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46093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359679" cy="413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32D73" w14:textId="20DF5E6A" w:rsidR="00FE1C3A" w:rsidRDefault="00FE1C3A">
      <w:r>
        <w:rPr>
          <w:noProof/>
        </w:rPr>
        <w:drawing>
          <wp:inline distT="0" distB="0" distL="0" distR="0" wp14:anchorId="46CA39B8" wp14:editId="66714CA8">
            <wp:extent cx="2188029" cy="497046"/>
            <wp:effectExtent l="0" t="0" r="3175" b="0"/>
            <wp:docPr id="7878125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81253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99772" cy="499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35D9A8" wp14:editId="10EBD102">
            <wp:extent cx="3755571" cy="559511"/>
            <wp:effectExtent l="0" t="0" r="0" b="0"/>
            <wp:docPr id="228798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798076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79215" cy="563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0496F" w14:textId="7CB5F4E3" w:rsidR="00FE1C3A" w:rsidRDefault="00FE1C3A">
      <w:r>
        <w:rPr>
          <w:noProof/>
        </w:rPr>
        <w:drawing>
          <wp:inline distT="0" distB="0" distL="0" distR="0" wp14:anchorId="6B80A1C5" wp14:editId="31E98AD7">
            <wp:extent cx="4718050" cy="2289128"/>
            <wp:effectExtent l="0" t="0" r="6350" b="0"/>
            <wp:docPr id="2004545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454577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728541" cy="229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25C26" w14:textId="6605D899" w:rsidR="00FE1C3A" w:rsidRDefault="00FE1C3A">
      <w:r>
        <w:rPr>
          <w:noProof/>
        </w:rPr>
        <w:drawing>
          <wp:inline distT="0" distB="0" distL="0" distR="0" wp14:anchorId="09534352" wp14:editId="11E15154">
            <wp:extent cx="2252640" cy="1797050"/>
            <wp:effectExtent l="0" t="0" r="0" b="0"/>
            <wp:docPr id="246278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27876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61620" cy="1804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C23EF" w14:textId="6CEA9C71" w:rsidR="00B26DE7" w:rsidRDefault="000B5247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E98A645" wp14:editId="4603011A">
                <wp:simplePos x="0" y="0"/>
                <wp:positionH relativeFrom="column">
                  <wp:posOffset>-69875</wp:posOffset>
                </wp:positionH>
                <wp:positionV relativeFrom="paragraph">
                  <wp:posOffset>-209755</wp:posOffset>
                </wp:positionV>
                <wp:extent cx="5076720" cy="58320"/>
                <wp:effectExtent l="57150" t="57150" r="0" b="94615"/>
                <wp:wrapNone/>
                <wp:docPr id="462483157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5076720" cy="5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E78429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-6.9pt;margin-top:-19.3pt;width:402.6pt;height:10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">
                <v:imagedata r:id="rId30" o:title=""/>
              </v:shape>
            </w:pict>
          </mc:Fallback>
        </mc:AlternateContent>
      </w:r>
      <w:r w:rsidR="00B26DE7">
        <w:rPr>
          <w:noProof/>
        </w:rPr>
        <w:drawing>
          <wp:inline distT="0" distB="0" distL="0" distR="0" wp14:anchorId="554B0957" wp14:editId="38C331BD">
            <wp:extent cx="2136422" cy="1816158"/>
            <wp:effectExtent l="0" t="0" r="0" b="0"/>
            <wp:docPr id="436075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07599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153356" cy="1830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5094">
        <w:rPr>
          <w:noProof/>
        </w:rPr>
        <w:drawing>
          <wp:inline distT="0" distB="0" distL="0" distR="0" wp14:anchorId="5C382F96" wp14:editId="72866DEC">
            <wp:extent cx="2098431" cy="1754716"/>
            <wp:effectExtent l="0" t="0" r="0" b="0"/>
            <wp:docPr id="1436905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690588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06739" cy="1761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A013C" w14:textId="05D9C1EC" w:rsidR="00B26DE7" w:rsidRDefault="00B26DE7">
      <w:r>
        <w:rPr>
          <w:noProof/>
        </w:rPr>
        <w:drawing>
          <wp:inline distT="0" distB="0" distL="0" distR="0" wp14:anchorId="0DF12B37" wp14:editId="39E3A2D5">
            <wp:extent cx="1458385" cy="1074126"/>
            <wp:effectExtent l="0" t="0" r="8890" b="0"/>
            <wp:docPr id="2043408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40813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471881" cy="1084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9D290" w14:textId="4220772E" w:rsidR="00B26DE7" w:rsidRDefault="00B26DE7">
      <w:r>
        <w:rPr>
          <w:noProof/>
        </w:rPr>
        <w:drawing>
          <wp:inline distT="0" distB="0" distL="0" distR="0" wp14:anchorId="0D210485" wp14:editId="1CD1F280">
            <wp:extent cx="1884045" cy="1847215"/>
            <wp:effectExtent l="0" t="0" r="1905" b="635"/>
            <wp:docPr id="16497327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732784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893420" cy="1856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8904C9" wp14:editId="40EA9972">
            <wp:extent cx="2748625" cy="1857358"/>
            <wp:effectExtent l="0" t="0" r="0" b="0"/>
            <wp:docPr id="1147267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267667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66614" cy="1869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6BD33" w14:textId="5DA89C1D" w:rsidR="00B26DE7" w:rsidRDefault="00B26DE7">
      <w:r>
        <w:rPr>
          <w:noProof/>
        </w:rPr>
        <w:drawing>
          <wp:inline distT="0" distB="0" distL="0" distR="0" wp14:anchorId="2879FEE5" wp14:editId="55E48D60">
            <wp:extent cx="3320143" cy="2174386"/>
            <wp:effectExtent l="0" t="0" r="0" b="0"/>
            <wp:docPr id="371564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564654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26739" cy="2178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E0E85" w14:textId="7B5217DF" w:rsidR="00B26DE7" w:rsidRDefault="00B26DE7">
      <w:r>
        <w:rPr>
          <w:noProof/>
        </w:rPr>
        <w:lastRenderedPageBreak/>
        <w:drawing>
          <wp:inline distT="0" distB="0" distL="0" distR="0" wp14:anchorId="375F72E4" wp14:editId="0C27A4D8">
            <wp:extent cx="1923554" cy="1945640"/>
            <wp:effectExtent l="0" t="0" r="635" b="0"/>
            <wp:docPr id="513106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106697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934520" cy="1956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6AB150" wp14:editId="7DFF5A2C">
            <wp:extent cx="3091543" cy="1844621"/>
            <wp:effectExtent l="0" t="0" r="0" b="3810"/>
            <wp:docPr id="12699839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983935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01704" cy="185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68434" w14:textId="372D8FF8" w:rsidR="00B26DE7" w:rsidRDefault="00B26DE7">
      <w:r>
        <w:rPr>
          <w:noProof/>
        </w:rPr>
        <w:drawing>
          <wp:inline distT="0" distB="0" distL="0" distR="0" wp14:anchorId="69F8F62E" wp14:editId="769CC055">
            <wp:extent cx="2367887" cy="1542415"/>
            <wp:effectExtent l="0" t="0" r="0" b="635"/>
            <wp:docPr id="19861248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6124879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75633" cy="1547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14EC9" w14:textId="77777777" w:rsidR="009419E2" w:rsidRDefault="009419E2"/>
    <w:p w14:paraId="63C1FA59" w14:textId="77777777" w:rsidR="009419E2" w:rsidRDefault="009419E2"/>
    <w:p w14:paraId="65E0E04B" w14:textId="77777777" w:rsidR="009419E2" w:rsidRDefault="009419E2"/>
    <w:p w14:paraId="2A49CBBC" w14:textId="77777777" w:rsidR="009419E2" w:rsidRDefault="009419E2"/>
    <w:p w14:paraId="2F5CD30D" w14:textId="77777777" w:rsidR="009419E2" w:rsidRDefault="009419E2"/>
    <w:p w14:paraId="4217DF2A" w14:textId="77777777" w:rsidR="009419E2" w:rsidRDefault="009419E2"/>
    <w:p w14:paraId="2BFB6EBE" w14:textId="77777777" w:rsidR="009419E2" w:rsidRDefault="009419E2"/>
    <w:p w14:paraId="51AC499E" w14:textId="77777777" w:rsidR="009419E2" w:rsidRDefault="009419E2"/>
    <w:p w14:paraId="2DEE020E" w14:textId="77777777" w:rsidR="009419E2" w:rsidRDefault="009419E2"/>
    <w:p w14:paraId="4D912E0A" w14:textId="77777777" w:rsidR="009419E2" w:rsidRDefault="009419E2"/>
    <w:p w14:paraId="7A3352F8" w14:textId="77777777" w:rsidR="009419E2" w:rsidRDefault="009419E2"/>
    <w:p w14:paraId="706EAFDB" w14:textId="77777777" w:rsidR="009419E2" w:rsidRDefault="009419E2"/>
    <w:p w14:paraId="562347B1" w14:textId="77777777" w:rsidR="009419E2" w:rsidRDefault="009419E2"/>
    <w:p w14:paraId="7A474D02" w14:textId="77777777" w:rsidR="009419E2" w:rsidRDefault="009419E2"/>
    <w:p w14:paraId="0AB10F57" w14:textId="6FC9033B" w:rsidR="00B26DE7" w:rsidRDefault="00B26DE7">
      <w:r>
        <w:rPr>
          <w:noProof/>
        </w:rPr>
        <w:lastRenderedPageBreak/>
        <w:drawing>
          <wp:inline distT="0" distB="0" distL="0" distR="0" wp14:anchorId="45B7D5C0" wp14:editId="2A2ECEC3">
            <wp:extent cx="1268776" cy="1445172"/>
            <wp:effectExtent l="0" t="0" r="7620" b="3175"/>
            <wp:docPr id="6023806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2380656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277633" cy="14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9E248E" wp14:editId="61A42C76">
            <wp:extent cx="1256311" cy="769883"/>
            <wp:effectExtent l="0" t="0" r="1270" b="0"/>
            <wp:docPr id="866618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61882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273665" cy="780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8DE353" wp14:editId="40E29E81">
            <wp:extent cx="1359081" cy="617764"/>
            <wp:effectExtent l="0" t="0" r="0" b="0"/>
            <wp:docPr id="1770354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354667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1372183" cy="623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9EB07" w14:textId="77777777" w:rsidR="00F666F0" w:rsidRDefault="00B26DE7">
      <w:pPr>
        <w:rPr>
          <w:noProof/>
        </w:rPr>
      </w:pPr>
      <w:r>
        <w:rPr>
          <w:noProof/>
        </w:rPr>
        <w:drawing>
          <wp:inline distT="0" distB="0" distL="0" distR="0" wp14:anchorId="31715723" wp14:editId="7CDD5818">
            <wp:extent cx="2785255" cy="403933"/>
            <wp:effectExtent l="0" t="0" r="0" b="0"/>
            <wp:docPr id="164076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76752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820621" cy="409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A27D1" w14:textId="6ED4FDCF" w:rsidR="00B26DE7" w:rsidRDefault="00B26DE7">
      <w:r>
        <w:rPr>
          <w:noProof/>
        </w:rPr>
        <w:drawing>
          <wp:inline distT="0" distB="0" distL="0" distR="0" wp14:anchorId="20D11292" wp14:editId="18ED9E0C">
            <wp:extent cx="2873180" cy="357407"/>
            <wp:effectExtent l="0" t="0" r="3810" b="5080"/>
            <wp:docPr id="20060572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6057205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939215" cy="365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1693D" w14:textId="23F758BF" w:rsidR="00B26DE7" w:rsidRDefault="00B26DE7">
      <w:r>
        <w:rPr>
          <w:noProof/>
        </w:rPr>
        <w:drawing>
          <wp:inline distT="0" distB="0" distL="0" distR="0" wp14:anchorId="340C77A6" wp14:editId="7BC17E83">
            <wp:extent cx="1728010" cy="2833609"/>
            <wp:effectExtent l="0" t="0" r="5715" b="5080"/>
            <wp:docPr id="224289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28992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747181" cy="2865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16EB">
        <w:rPr>
          <w:noProof/>
        </w:rPr>
        <w:drawing>
          <wp:inline distT="0" distB="0" distL="0" distR="0" wp14:anchorId="63146456" wp14:editId="3ADC00CA">
            <wp:extent cx="1673683" cy="2072421"/>
            <wp:effectExtent l="0" t="0" r="3175" b="4445"/>
            <wp:docPr id="6230991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099159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684294" cy="208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E523C" w14:textId="7DFBB277" w:rsidR="00B216EB" w:rsidRDefault="00B216EB">
      <w:r>
        <w:rPr>
          <w:noProof/>
        </w:rPr>
        <w:drawing>
          <wp:inline distT="0" distB="0" distL="0" distR="0" wp14:anchorId="347C24BE" wp14:editId="267FAD9F">
            <wp:extent cx="2040467" cy="2351105"/>
            <wp:effectExtent l="0" t="0" r="0" b="0"/>
            <wp:docPr id="1754084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84588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44266" cy="2355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3117">
        <w:rPr>
          <w:noProof/>
        </w:rPr>
        <w:drawing>
          <wp:inline distT="0" distB="0" distL="0" distR="0" wp14:anchorId="3BFA8C19" wp14:editId="6232629A">
            <wp:extent cx="3286609" cy="2425700"/>
            <wp:effectExtent l="0" t="0" r="9525" b="0"/>
            <wp:docPr id="19340188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018872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291963" cy="242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C730D" w14:textId="0A7E877F" w:rsidR="00B33117" w:rsidRDefault="00B33117"/>
    <w:sectPr w:rsidR="00B33117" w:rsidSect="00FE1C3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wNTE1MjAzsTQ1sTBX0lEKTi0uzszPAykwrgUAPZRJ4iwAAAA="/>
  </w:docVars>
  <w:rsids>
    <w:rsidRoot w:val="00FE1C3A"/>
    <w:rsid w:val="00082FA8"/>
    <w:rsid w:val="000B5247"/>
    <w:rsid w:val="002508E7"/>
    <w:rsid w:val="00330C3A"/>
    <w:rsid w:val="00605094"/>
    <w:rsid w:val="00632561"/>
    <w:rsid w:val="009419E2"/>
    <w:rsid w:val="00B216EB"/>
    <w:rsid w:val="00B26DE7"/>
    <w:rsid w:val="00B33117"/>
    <w:rsid w:val="00C327DC"/>
    <w:rsid w:val="00F666F0"/>
    <w:rsid w:val="00FE1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C91961"/>
  <w15:chartTrackingRefBased/>
  <w15:docId w15:val="{CE500CBE-E0A6-4352-83B0-3A690A2A4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5.png"/><Relationship Id="rId21" Type="http://schemas.openxmlformats.org/officeDocument/2006/relationships/image" Target="media/image18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theme" Target="theme/theme1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customXml" Target="ink/ink1.xml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2.png"/><Relationship Id="rId49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7.png"/><Relationship Id="rId41" Type="http://schemas.openxmlformats.org/officeDocument/2006/relationships/image" Target="media/image37.png"/><Relationship Id="rId1" Type="http://schemas.openxmlformats.org/officeDocument/2006/relationships/styles" Target="styles.xml"/><Relationship Id="rId6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3-06-12T16:40:37.576"/>
    </inkml:context>
    <inkml:brush xml:id="br0">
      <inkml:brushProperty name="width" value="0.1" units="cm"/>
      <inkml:brushProperty name="height" value="0.2" units="cm"/>
      <inkml:brushProperty name="color" value="#FF25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37'8,"0"1,328 18,-53-18,-72 5,-81-4,1074 51,-547-46,-387-10,948-2,-650-6,3046 3,-3051-9,344-17,-670 16,-21-2,71-2,67 2,175-2,-61 5,949 10,-1439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5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a🦋 ...</dc:creator>
  <cp:keywords/>
  <dc:description/>
  <cp:lastModifiedBy>Denisa🦋 ...</cp:lastModifiedBy>
  <cp:revision>7</cp:revision>
  <dcterms:created xsi:type="dcterms:W3CDTF">2023-06-12T15:09:00Z</dcterms:created>
  <dcterms:modified xsi:type="dcterms:W3CDTF">2023-06-12T17:11:00Z</dcterms:modified>
</cp:coreProperties>
</file>